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36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9"/>
        <w:gridCol w:w="6139"/>
        <w:gridCol w:w="549"/>
        <w:gridCol w:w="6408"/>
      </w:tblGrid>
      <w:tr w:rsidR="00C242B2" w14:paraId="7459518F" w14:textId="77777777" w:rsidTr="001610C1">
        <w:tc>
          <w:tcPr>
            <w:tcW w:w="549" w:type="dxa"/>
          </w:tcPr>
          <w:p w14:paraId="716E4698" w14:textId="5280A6D3" w:rsidR="00C242B2" w:rsidRDefault="00C242B2">
            <w:pPr>
              <w:rPr>
                <w:noProof/>
              </w:rPr>
            </w:pPr>
            <w:r>
              <w:rPr>
                <w:noProof/>
              </w:rPr>
              <w:t>1</w:t>
            </w:r>
          </w:p>
        </w:tc>
        <w:tc>
          <w:tcPr>
            <w:tcW w:w="6139" w:type="dxa"/>
          </w:tcPr>
          <w:p w14:paraId="2E9735B9" w14:textId="0DBD4098" w:rsidR="00C242B2" w:rsidRDefault="00880297" w:rsidP="004938F8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13536" behindDoc="1" locked="0" layoutInCell="1" allowOverlap="1" wp14:anchorId="3063BBF8" wp14:editId="0979D608">
                  <wp:simplePos x="0" y="0"/>
                  <wp:positionH relativeFrom="column">
                    <wp:posOffset>832485</wp:posOffset>
                  </wp:positionH>
                  <wp:positionV relativeFrom="paragraph">
                    <wp:posOffset>-53340</wp:posOffset>
                  </wp:positionV>
                  <wp:extent cx="1783080" cy="2870835"/>
                  <wp:effectExtent l="0" t="0" r="7620" b="5715"/>
                  <wp:wrapTight wrapText="bothSides">
                    <wp:wrapPolygon edited="0">
                      <wp:start x="0" y="0"/>
                      <wp:lineTo x="0" y="21500"/>
                      <wp:lineTo x="21462" y="21500"/>
                      <wp:lineTo x="21462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3080" cy="2870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2F6A42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04992" behindDoc="0" locked="0" layoutInCell="1" allowOverlap="1" wp14:anchorId="2C63DAED" wp14:editId="4A6B869F">
                      <wp:simplePos x="0" y="0"/>
                      <wp:positionH relativeFrom="column">
                        <wp:posOffset>238125</wp:posOffset>
                      </wp:positionH>
                      <wp:positionV relativeFrom="paragraph">
                        <wp:posOffset>3078480</wp:posOffset>
                      </wp:positionV>
                      <wp:extent cx="3012440" cy="929640"/>
                      <wp:effectExtent l="0" t="0" r="16510" b="2286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12440" cy="929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C7C2FF" w14:textId="4E0A3FE0" w:rsidR="00C242B2" w:rsidRDefault="00C242B2" w:rsidP="005A018F">
                                  <w:r>
                                    <w:t xml:space="preserve">This is </w:t>
                                  </w:r>
                                  <w:r w:rsidR="00B24C8F">
                                    <w:t>Scene 1</w:t>
                                  </w:r>
                                  <w:r w:rsidR="00A56390">
                                    <w:t xml:space="preserve"> of the game</w:t>
                                  </w:r>
                                  <w:r>
                                    <w:t>.</w:t>
                                  </w:r>
                                  <w:r w:rsidR="00753A4A">
                                    <w:t xml:space="preserve"> At the start, it will have the masking </w:t>
                                  </w:r>
                                  <w:r w:rsidR="00027727">
                                    <w:t>load</w:t>
                                  </w:r>
                                  <w:r w:rsidR="00730F99">
                                    <w:t xml:space="preserve"> </w:t>
                                  </w:r>
                                  <w:r w:rsidR="00753A4A">
                                    <w:t>from left to right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C63DAE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8.75pt;margin-top:242.4pt;width:237.2pt;height:73.2pt;z-index:2516049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" strokecolor="black [3213]">
                      <v:textbox>
                        <w:txbxContent>
                          <w:p w14:paraId="4BC7C2FF" w14:textId="4E0A3FE0" w:rsidR="00C242B2" w:rsidRDefault="00C242B2" w:rsidP="005A018F">
                            <w:r>
                              <w:t xml:space="preserve">This is </w:t>
                            </w:r>
                            <w:r w:rsidR="00B24C8F">
                              <w:t>Scene 1</w:t>
                            </w:r>
                            <w:r w:rsidR="00A56390">
                              <w:t xml:space="preserve"> of the game</w:t>
                            </w:r>
                            <w:r>
                              <w:t>.</w:t>
                            </w:r>
                            <w:r w:rsidR="00753A4A">
                              <w:t xml:space="preserve"> At the start, it will have the masking </w:t>
                            </w:r>
                            <w:r w:rsidR="00027727">
                              <w:t>load</w:t>
                            </w:r>
                            <w:r w:rsidR="00730F99">
                              <w:t xml:space="preserve"> </w:t>
                            </w:r>
                            <w:r w:rsidR="00753A4A">
                              <w:t>from left to right.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549" w:type="dxa"/>
          </w:tcPr>
          <w:p w14:paraId="79F4C176" w14:textId="5DA485E5" w:rsidR="00C242B2" w:rsidRDefault="00C242B2">
            <w:r>
              <w:t>2</w:t>
            </w:r>
          </w:p>
        </w:tc>
        <w:tc>
          <w:tcPr>
            <w:tcW w:w="6408" w:type="dxa"/>
          </w:tcPr>
          <w:p w14:paraId="3DAEC21B" w14:textId="1CE74FD3" w:rsidR="00C242B2" w:rsidRDefault="00FE0C9A" w:rsidP="004938F8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14560" behindDoc="1" locked="0" layoutInCell="1" allowOverlap="1" wp14:anchorId="70EE0DF8" wp14:editId="6BC1AB23">
                  <wp:simplePos x="0" y="0"/>
                  <wp:positionH relativeFrom="column">
                    <wp:posOffset>1409065</wp:posOffset>
                  </wp:positionH>
                  <wp:positionV relativeFrom="paragraph">
                    <wp:posOffset>0</wp:posOffset>
                  </wp:positionV>
                  <wp:extent cx="1786890" cy="2870835"/>
                  <wp:effectExtent l="0" t="0" r="3810" b="5715"/>
                  <wp:wrapTight wrapText="bothSides">
                    <wp:wrapPolygon edited="0">
                      <wp:start x="0" y="0"/>
                      <wp:lineTo x="0" y="21500"/>
                      <wp:lineTo x="21416" y="21500"/>
                      <wp:lineTo x="21416" y="0"/>
                      <wp:lineTo x="0" y="0"/>
                    </wp:wrapPolygon>
                  </wp:wrapTight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6890" cy="2870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242B2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06016" behindDoc="0" locked="0" layoutInCell="1" allowOverlap="1" wp14:anchorId="48B693D7" wp14:editId="75242E9C">
                      <wp:simplePos x="0" y="0"/>
                      <wp:positionH relativeFrom="column">
                        <wp:posOffset>647065</wp:posOffset>
                      </wp:positionH>
                      <wp:positionV relativeFrom="paragraph">
                        <wp:posOffset>3017520</wp:posOffset>
                      </wp:positionV>
                      <wp:extent cx="2914650" cy="1404620"/>
                      <wp:effectExtent l="0" t="0" r="19050" b="11430"/>
                      <wp:wrapSquare wrapText="bothSides"/>
                      <wp:docPr id="4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1465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F0574F6" w14:textId="636C86A6" w:rsidR="00C242B2" w:rsidRDefault="00C242B2" w:rsidP="00C242B2">
                                  <w:r>
                                    <w:t xml:space="preserve">This is </w:t>
                                  </w:r>
                                  <w:r w:rsidR="00A56390">
                                    <w:t>Scene 1 of the game</w:t>
                                  </w:r>
                                  <w:r>
                                    <w:t xml:space="preserve">. </w:t>
                                  </w:r>
                                  <w:r w:rsidR="00D72E39">
                                    <w:t>The Apple logo will drop from top to bottom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48B693D7" id="_x0000_s1027" type="#_x0000_t202" style="position:absolute;left:0;text-align:left;margin-left:50.95pt;margin-top:237.6pt;width:229.5pt;height:110.6pt;z-index:2516060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" strokecolor="black [3213]">
                      <v:textbox style="mso-fit-shape-to-text:t">
                        <w:txbxContent>
                          <w:p w14:paraId="4F0574F6" w14:textId="636C86A6" w:rsidR="00C242B2" w:rsidRDefault="00C242B2" w:rsidP="00C242B2">
                            <w:r>
                              <w:t xml:space="preserve">This is </w:t>
                            </w:r>
                            <w:r w:rsidR="00A56390">
                              <w:t>Scene 1 of the game</w:t>
                            </w:r>
                            <w:r>
                              <w:t xml:space="preserve">. </w:t>
                            </w:r>
                            <w:r w:rsidR="00D72E39">
                              <w:t>The Apple logo will drop from top to bottom.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</w:tr>
      <w:tr w:rsidR="001610C1" w14:paraId="3AAAE7AE" w14:textId="77777777" w:rsidTr="001610C1">
        <w:trPr>
          <w:trHeight w:val="1793"/>
        </w:trPr>
        <w:tc>
          <w:tcPr>
            <w:tcW w:w="549" w:type="dxa"/>
          </w:tcPr>
          <w:p w14:paraId="65B89771" w14:textId="0A53AD89" w:rsidR="001610C1" w:rsidRDefault="001610C1"/>
          <w:p w14:paraId="219ACD4B" w14:textId="06CF6CB4" w:rsidR="001610C1" w:rsidRDefault="001610C1"/>
        </w:tc>
        <w:tc>
          <w:tcPr>
            <w:tcW w:w="6139" w:type="dxa"/>
          </w:tcPr>
          <w:p w14:paraId="4AC270EA" w14:textId="60760B06" w:rsidR="001610C1" w:rsidRDefault="001610C1"/>
        </w:tc>
        <w:tc>
          <w:tcPr>
            <w:tcW w:w="549" w:type="dxa"/>
          </w:tcPr>
          <w:p w14:paraId="2072A377" w14:textId="513C10D5" w:rsidR="001610C1" w:rsidRDefault="001610C1" w:rsidP="00DC1CAC"/>
        </w:tc>
        <w:tc>
          <w:tcPr>
            <w:tcW w:w="6408" w:type="dxa"/>
            <w:tcBorders>
              <w:top w:val="nil"/>
              <w:left w:val="nil"/>
              <w:bottom w:val="nil"/>
              <w:right w:val="nil"/>
            </w:tcBorders>
          </w:tcPr>
          <w:p w14:paraId="68F5D9A1" w14:textId="6E085D55" w:rsidR="001610C1" w:rsidRDefault="001610C1" w:rsidP="00DC1CAC"/>
        </w:tc>
      </w:tr>
    </w:tbl>
    <w:p w14:paraId="5D7AC9B4" w14:textId="77777777" w:rsidR="00505C15" w:rsidRDefault="00505C15" w:rsidP="00DE60C1">
      <w:pPr>
        <w:rPr>
          <w:noProof/>
        </w:rPr>
      </w:pPr>
    </w:p>
    <w:p w14:paraId="6719052B" w14:textId="77777777" w:rsidR="00505C15" w:rsidRDefault="00505C15" w:rsidP="00DE60C1">
      <w:pPr>
        <w:rPr>
          <w:noProof/>
        </w:rPr>
      </w:pPr>
    </w:p>
    <w:p w14:paraId="49989555" w14:textId="2048166F" w:rsidR="00410424" w:rsidRDefault="00F541D3" w:rsidP="00DE60C1">
      <w:r>
        <w:rPr>
          <w:noProof/>
        </w:rPr>
        <w:lastRenderedPageBreak/>
        <w:drawing>
          <wp:anchor distT="0" distB="0" distL="114300" distR="114300" simplePos="0" relativeHeight="251649536" behindDoc="1" locked="0" layoutInCell="1" allowOverlap="1" wp14:anchorId="7DF2B482" wp14:editId="1BBCA6C6">
            <wp:simplePos x="0" y="0"/>
            <wp:positionH relativeFrom="column">
              <wp:posOffset>5913120</wp:posOffset>
            </wp:positionH>
            <wp:positionV relativeFrom="paragraph">
              <wp:posOffset>121920</wp:posOffset>
            </wp:positionV>
            <wp:extent cx="1909741" cy="2979420"/>
            <wp:effectExtent l="0" t="0" r="0" b="0"/>
            <wp:wrapTight wrapText="bothSides">
              <wp:wrapPolygon edited="0">
                <wp:start x="0" y="0"/>
                <wp:lineTo x="0" y="21407"/>
                <wp:lineTo x="21334" y="21407"/>
                <wp:lineTo x="21334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09741" cy="2979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32E1F">
        <w:rPr>
          <w:noProof/>
        </w:rPr>
        <w:drawing>
          <wp:anchor distT="0" distB="0" distL="114300" distR="114300" simplePos="0" relativeHeight="251640320" behindDoc="1" locked="0" layoutInCell="1" allowOverlap="1" wp14:anchorId="67A32298" wp14:editId="25728DAA">
            <wp:simplePos x="0" y="0"/>
            <wp:positionH relativeFrom="column">
              <wp:posOffset>1005840</wp:posOffset>
            </wp:positionH>
            <wp:positionV relativeFrom="paragraph">
              <wp:posOffset>121285</wp:posOffset>
            </wp:positionV>
            <wp:extent cx="1790700" cy="2921000"/>
            <wp:effectExtent l="0" t="0" r="0" b="0"/>
            <wp:wrapTight wrapText="bothSides">
              <wp:wrapPolygon edited="0">
                <wp:start x="0" y="0"/>
                <wp:lineTo x="0" y="21412"/>
                <wp:lineTo x="21370" y="21412"/>
                <wp:lineTo x="21370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2921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610C1">
        <w:t>3</w:t>
      </w:r>
      <w:r w:rsidR="00B075C7">
        <w:tab/>
      </w:r>
      <w:r w:rsidR="00B075C7">
        <w:tab/>
      </w:r>
      <w:r w:rsidR="00B075C7">
        <w:tab/>
      </w:r>
      <w:r w:rsidR="00B51568">
        <w:t xml:space="preserve">                                                           </w:t>
      </w:r>
      <w:r w:rsidR="00B075C7">
        <w:t>4</w:t>
      </w:r>
    </w:p>
    <w:p w14:paraId="1DEA3403" w14:textId="45D39DCC" w:rsidR="001727ED" w:rsidRPr="001727ED" w:rsidRDefault="001727ED" w:rsidP="001727ED"/>
    <w:p w14:paraId="13F0ED0F" w14:textId="6823BA16" w:rsidR="001727ED" w:rsidRPr="001727ED" w:rsidRDefault="001727ED" w:rsidP="001727ED"/>
    <w:p w14:paraId="012EDA77" w14:textId="5DBA24AF" w:rsidR="001727ED" w:rsidRPr="001727ED" w:rsidRDefault="001727ED" w:rsidP="001727ED"/>
    <w:p w14:paraId="2686D64F" w14:textId="33CEB68E" w:rsidR="001727ED" w:rsidRPr="001727ED" w:rsidRDefault="001727ED" w:rsidP="001727ED"/>
    <w:p w14:paraId="12ED379E" w14:textId="5DAD6D22" w:rsidR="001727ED" w:rsidRPr="001727ED" w:rsidRDefault="001727ED" w:rsidP="001727ED"/>
    <w:p w14:paraId="6754D174" w14:textId="6039B0FF" w:rsidR="001727ED" w:rsidRPr="001727ED" w:rsidRDefault="001727ED" w:rsidP="001727ED"/>
    <w:p w14:paraId="261BFA13" w14:textId="51219788" w:rsidR="001727ED" w:rsidRPr="001727ED" w:rsidRDefault="001727ED" w:rsidP="001727ED"/>
    <w:p w14:paraId="5AF25FCD" w14:textId="5B44BDBD" w:rsidR="001727ED" w:rsidRPr="001727ED" w:rsidRDefault="001727ED" w:rsidP="001727ED"/>
    <w:p w14:paraId="2DD70F68" w14:textId="453528AB" w:rsidR="001727ED" w:rsidRPr="001727ED" w:rsidRDefault="00B51568" w:rsidP="001727E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18304" behindDoc="0" locked="0" layoutInCell="1" allowOverlap="1" wp14:anchorId="696E5313" wp14:editId="6116C167">
                <wp:simplePos x="0" y="0"/>
                <wp:positionH relativeFrom="column">
                  <wp:posOffset>5189220</wp:posOffset>
                </wp:positionH>
                <wp:positionV relativeFrom="paragraph">
                  <wp:posOffset>368300</wp:posOffset>
                </wp:positionV>
                <wp:extent cx="3013075" cy="952500"/>
                <wp:effectExtent l="0" t="0" r="15875" b="19050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13075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053EBF" w14:textId="12E6D3D6" w:rsidR="007F28DE" w:rsidRDefault="00090428" w:rsidP="007F28DE">
                            <w:r>
                              <w:t>This is Scene 1 of the game. The word JOIN US will rotate from left to the middle</w:t>
                            </w:r>
                            <w:r w:rsidR="00144B63">
                              <w:t xml:space="preserve"> and </w:t>
                            </w:r>
                            <w:r w:rsidR="00144B63">
                              <w:t>the word will delay for 1 sec before the</w:t>
                            </w:r>
                            <w:r w:rsidR="00144B63">
                              <w:t xml:space="preserve"> staff image</w:t>
                            </w:r>
                            <w:r w:rsidR="005E1559">
                              <w:t xml:space="preserve"> </w:t>
                            </w:r>
                            <w:r w:rsidR="00144B63">
                              <w:t>appear</w:t>
                            </w:r>
                            <w:r w:rsidR="002C3D44">
                              <w:t>.</w:t>
                            </w:r>
                          </w:p>
                          <w:p w14:paraId="5F44E779" w14:textId="77777777" w:rsidR="007F28DE" w:rsidRDefault="007F28DE" w:rsidP="007F28DE"/>
                          <w:p w14:paraId="7170EEBC" w14:textId="77777777" w:rsidR="007F28DE" w:rsidRDefault="007F28DE" w:rsidP="007F28D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E5313" id="_x0000_s1028" type="#_x0000_t202" style="position:absolute;margin-left:408.6pt;margin-top:29pt;width:237.25pt;height:75pt;z-index:2516183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" strokecolor="black [3213]">
                <v:textbox>
                  <w:txbxContent>
                    <w:p w14:paraId="37053EBF" w14:textId="12E6D3D6" w:rsidR="007F28DE" w:rsidRDefault="00090428" w:rsidP="007F28DE">
                      <w:r>
                        <w:t>This is Scene 1 of the game. The word JOIN US will rotate from left to the middle</w:t>
                      </w:r>
                      <w:r w:rsidR="00144B63">
                        <w:t xml:space="preserve"> and </w:t>
                      </w:r>
                      <w:r w:rsidR="00144B63">
                        <w:t>the word will delay for 1 sec before the</w:t>
                      </w:r>
                      <w:r w:rsidR="00144B63">
                        <w:t xml:space="preserve"> staff image</w:t>
                      </w:r>
                      <w:r w:rsidR="005E1559">
                        <w:t xml:space="preserve"> </w:t>
                      </w:r>
                      <w:r w:rsidR="00144B63">
                        <w:t>appear</w:t>
                      </w:r>
                      <w:r w:rsidR="002C3D44">
                        <w:t>.</w:t>
                      </w:r>
                    </w:p>
                    <w:p w14:paraId="5F44E779" w14:textId="77777777" w:rsidR="007F28DE" w:rsidRDefault="007F28DE" w:rsidP="007F28DE"/>
                    <w:p w14:paraId="7170EEBC" w14:textId="77777777" w:rsidR="007F28DE" w:rsidRDefault="007F28DE" w:rsidP="007F28DE"/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16256" behindDoc="0" locked="0" layoutInCell="1" allowOverlap="1" wp14:anchorId="127B8D09" wp14:editId="410B5F5A">
                <wp:simplePos x="0" y="0"/>
                <wp:positionH relativeFrom="column">
                  <wp:posOffset>342900</wp:posOffset>
                </wp:positionH>
                <wp:positionV relativeFrom="paragraph">
                  <wp:posOffset>368300</wp:posOffset>
                </wp:positionV>
                <wp:extent cx="2948305" cy="1790700"/>
                <wp:effectExtent l="0" t="0" r="23495" b="19050"/>
                <wp:wrapSquare wrapText="bothSides"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8305" cy="1790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95CA8C" w14:textId="49F1D343" w:rsidR="001610C1" w:rsidRDefault="00B51568" w:rsidP="001610C1">
                            <w:r>
                              <w:t xml:space="preserve">This is Scene 1 of the game. The word LOOKING FOR A </w:t>
                            </w:r>
                            <w:proofErr w:type="gramStart"/>
                            <w:r>
                              <w:t>JOB ?</w:t>
                            </w:r>
                            <w:proofErr w:type="gramEnd"/>
                            <w:r>
                              <w:t xml:space="preserve"> will rotate from left to </w:t>
                            </w:r>
                            <w:r w:rsidR="00090428">
                              <w:t xml:space="preserve">the </w:t>
                            </w:r>
                            <w:r>
                              <w:t>middle</w:t>
                            </w:r>
                            <w:r w:rsidR="003D1DF9">
                              <w:t xml:space="preserve"> and the word will delay for 1</w:t>
                            </w:r>
                            <w:r w:rsidR="000771C7">
                              <w:t>.5</w:t>
                            </w:r>
                            <w:r w:rsidR="003D1DF9">
                              <w:t xml:space="preserve"> sec before the word JOIN US </w:t>
                            </w:r>
                            <w:bookmarkStart w:id="0" w:name="_GoBack"/>
                            <w:bookmarkEnd w:id="0"/>
                            <w:r w:rsidR="003D1DF9">
                              <w:t>appear.</w:t>
                            </w:r>
                          </w:p>
                          <w:p w14:paraId="65881C43" w14:textId="731662A6" w:rsidR="001610C1" w:rsidRDefault="001610C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7B8D09" id="_x0000_s1029" type="#_x0000_t202" style="position:absolute;margin-left:27pt;margin-top:29pt;width:232.15pt;height:141pt;z-index:251616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" strokecolor="black [3213]">
                <v:textbox>
                  <w:txbxContent>
                    <w:p w14:paraId="3095CA8C" w14:textId="49F1D343" w:rsidR="001610C1" w:rsidRDefault="00B51568" w:rsidP="001610C1">
                      <w:r>
                        <w:t xml:space="preserve">This is Scene 1 of the game. The word LOOKING FOR A </w:t>
                      </w:r>
                      <w:proofErr w:type="gramStart"/>
                      <w:r>
                        <w:t>JOB ?</w:t>
                      </w:r>
                      <w:proofErr w:type="gramEnd"/>
                      <w:r>
                        <w:t xml:space="preserve"> will rotate from left to </w:t>
                      </w:r>
                      <w:r w:rsidR="00090428">
                        <w:t xml:space="preserve">the </w:t>
                      </w:r>
                      <w:r>
                        <w:t>middle</w:t>
                      </w:r>
                      <w:r w:rsidR="003D1DF9">
                        <w:t xml:space="preserve"> and the word will delay for 1</w:t>
                      </w:r>
                      <w:r w:rsidR="000771C7">
                        <w:t>.5</w:t>
                      </w:r>
                      <w:r w:rsidR="003D1DF9">
                        <w:t xml:space="preserve"> sec before the word JOIN US </w:t>
                      </w:r>
                      <w:bookmarkStart w:id="1" w:name="_GoBack"/>
                      <w:bookmarkEnd w:id="1"/>
                      <w:r w:rsidR="003D1DF9">
                        <w:t>appear.</w:t>
                      </w:r>
                    </w:p>
                    <w:p w14:paraId="65881C43" w14:textId="731662A6" w:rsidR="001610C1" w:rsidRDefault="001610C1"/>
                  </w:txbxContent>
                </v:textbox>
                <w10:wrap type="square"/>
              </v:shape>
            </w:pict>
          </mc:Fallback>
        </mc:AlternateContent>
      </w:r>
    </w:p>
    <w:p w14:paraId="1CE478DB" w14:textId="4431AB6B" w:rsidR="001727ED" w:rsidRPr="001727ED" w:rsidRDefault="001727ED" w:rsidP="001727ED"/>
    <w:p w14:paraId="243DC6AE" w14:textId="70FBC3AB" w:rsidR="001727ED" w:rsidRPr="001727ED" w:rsidRDefault="001727ED" w:rsidP="001727ED"/>
    <w:p w14:paraId="058E7BC0" w14:textId="462E1558" w:rsidR="001727ED" w:rsidRPr="001727ED" w:rsidRDefault="001727ED" w:rsidP="001727ED"/>
    <w:p w14:paraId="70F5AB54" w14:textId="1BBAB7F8" w:rsidR="001727ED" w:rsidRPr="001727ED" w:rsidRDefault="001727ED" w:rsidP="001727ED"/>
    <w:p w14:paraId="653061B5" w14:textId="0C215AF0" w:rsidR="001727ED" w:rsidRPr="001727ED" w:rsidRDefault="001727ED" w:rsidP="001727ED"/>
    <w:p w14:paraId="76AA582A" w14:textId="00053F32" w:rsidR="001727ED" w:rsidRPr="001727ED" w:rsidRDefault="001727ED" w:rsidP="001727ED"/>
    <w:p w14:paraId="6455FF0F" w14:textId="5226CE7F" w:rsidR="001727ED" w:rsidRPr="001727ED" w:rsidRDefault="001727ED" w:rsidP="001727ED"/>
    <w:p w14:paraId="35CCC2FE" w14:textId="2F596017" w:rsidR="001727ED" w:rsidRDefault="001727ED" w:rsidP="001727ED">
      <w:pPr>
        <w:tabs>
          <w:tab w:val="left" w:pos="9192"/>
        </w:tabs>
      </w:pPr>
      <w:r>
        <w:tab/>
      </w:r>
    </w:p>
    <w:p w14:paraId="1BA24AB3" w14:textId="423E137D" w:rsidR="001727ED" w:rsidRDefault="000450A2" w:rsidP="002F6A42">
      <w:pPr>
        <w:tabs>
          <w:tab w:val="left" w:pos="9192"/>
          <w:tab w:val="left" w:pos="11057"/>
        </w:tabs>
        <w:ind w:left="720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25984" behindDoc="0" locked="0" layoutInCell="1" allowOverlap="1" wp14:anchorId="3BD5663D" wp14:editId="4676E53D">
                <wp:simplePos x="0" y="0"/>
                <wp:positionH relativeFrom="column">
                  <wp:posOffset>4518660</wp:posOffset>
                </wp:positionH>
                <wp:positionV relativeFrom="paragraph">
                  <wp:posOffset>236220</wp:posOffset>
                </wp:positionV>
                <wp:extent cx="281940" cy="243840"/>
                <wp:effectExtent l="0" t="0" r="0" b="3810"/>
                <wp:wrapSquare wrapText="bothSides"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940" cy="2438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A17F54" w14:textId="25E12F19" w:rsidR="00007C14" w:rsidRDefault="00007C14">
                            <w:r>
                              <w:t>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D5663D" id="_x0000_s1030" type="#_x0000_t202" style="position:absolute;left:0;text-align:left;margin-left:355.8pt;margin-top:18.6pt;width:22.2pt;height:19.2pt;z-index:251625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" filled="f" stroked="f">
                <v:textbox>
                  <w:txbxContent>
                    <w:p w14:paraId="18A17F54" w14:textId="25E12F19" w:rsidR="00007C14" w:rsidRDefault="00007C14">
                      <w:r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0016" behindDoc="1" locked="0" layoutInCell="1" allowOverlap="1" wp14:anchorId="5FD4BA46" wp14:editId="16B20D58">
            <wp:simplePos x="0" y="0"/>
            <wp:positionH relativeFrom="column">
              <wp:posOffset>5524500</wp:posOffset>
            </wp:positionH>
            <wp:positionV relativeFrom="paragraph">
              <wp:posOffset>236220</wp:posOffset>
            </wp:positionV>
            <wp:extent cx="2160905" cy="3288030"/>
            <wp:effectExtent l="0" t="0" r="0" b="7620"/>
            <wp:wrapTight wrapText="bothSides">
              <wp:wrapPolygon edited="0">
                <wp:start x="0" y="0"/>
                <wp:lineTo x="0" y="21525"/>
                <wp:lineTo x="21327" y="21525"/>
                <wp:lineTo x="21327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60905" cy="3288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027C">
        <w:rPr>
          <w:noProof/>
        </w:rPr>
        <w:drawing>
          <wp:anchor distT="0" distB="0" distL="114300" distR="114300" simplePos="0" relativeHeight="251660800" behindDoc="1" locked="0" layoutInCell="1" allowOverlap="1" wp14:anchorId="482E39C0" wp14:editId="65829191">
            <wp:simplePos x="0" y="0"/>
            <wp:positionH relativeFrom="column">
              <wp:posOffset>1196340</wp:posOffset>
            </wp:positionH>
            <wp:positionV relativeFrom="paragraph">
              <wp:posOffset>248920</wp:posOffset>
            </wp:positionV>
            <wp:extent cx="2019300" cy="3273425"/>
            <wp:effectExtent l="0" t="0" r="0" b="3175"/>
            <wp:wrapTight wrapText="bothSides">
              <wp:wrapPolygon edited="0">
                <wp:start x="0" y="0"/>
                <wp:lineTo x="0" y="21495"/>
                <wp:lineTo x="21396" y="21495"/>
                <wp:lineTo x="21396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19300" cy="327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15A3">
        <w:t>5</w:t>
      </w:r>
      <w:r w:rsidR="00007C14">
        <w:t xml:space="preserve">                                                                                                                                                                                          </w:t>
      </w:r>
      <w:r w:rsidR="00007C14">
        <w:tab/>
      </w:r>
      <w:r w:rsidR="00007C14">
        <w:tab/>
        <w:t xml:space="preserve">        </w:t>
      </w:r>
      <w:r w:rsidR="00007C14">
        <w:tab/>
      </w:r>
      <w:r w:rsidR="00007C14">
        <w:tab/>
      </w:r>
      <w:r w:rsidR="00007C14">
        <w:tab/>
      </w:r>
      <w:r w:rsidR="00007C14">
        <w:tab/>
      </w:r>
      <w:r w:rsidR="00007C14">
        <w:tab/>
      </w:r>
      <w:r w:rsidR="00007C14">
        <w:tab/>
      </w:r>
    </w:p>
    <w:p w14:paraId="085EBFE5" w14:textId="4FAEDE88" w:rsidR="0025461F" w:rsidRPr="0025461F" w:rsidRDefault="0025461F" w:rsidP="0025461F"/>
    <w:p w14:paraId="7C3CBCA9" w14:textId="661C6C03" w:rsidR="0025461F" w:rsidRPr="0025461F" w:rsidRDefault="0025461F" w:rsidP="0025461F"/>
    <w:p w14:paraId="4E2E2A4B" w14:textId="12E8735D" w:rsidR="0025461F" w:rsidRPr="0025461F" w:rsidRDefault="0025461F" w:rsidP="0025461F"/>
    <w:p w14:paraId="52EE9900" w14:textId="3F24E9E4" w:rsidR="0025461F" w:rsidRPr="0025461F" w:rsidRDefault="0025461F" w:rsidP="0025461F"/>
    <w:p w14:paraId="43CBCF18" w14:textId="6D842EF2" w:rsidR="0025461F" w:rsidRPr="0025461F" w:rsidRDefault="0025461F" w:rsidP="0025461F"/>
    <w:p w14:paraId="05A0C7F6" w14:textId="34E99358" w:rsidR="0025461F" w:rsidRPr="0025461F" w:rsidRDefault="0025461F" w:rsidP="0025461F"/>
    <w:p w14:paraId="6D850CD9" w14:textId="0448A1EC" w:rsidR="0025461F" w:rsidRPr="0025461F" w:rsidRDefault="0025461F" w:rsidP="0025461F"/>
    <w:p w14:paraId="64101166" w14:textId="3D3A7FB8" w:rsidR="0025461F" w:rsidRPr="0025461F" w:rsidRDefault="0025461F" w:rsidP="0025461F"/>
    <w:p w14:paraId="40BFD1C8" w14:textId="5730905E" w:rsidR="0025461F" w:rsidRPr="0025461F" w:rsidRDefault="0025461F" w:rsidP="0025461F"/>
    <w:p w14:paraId="37DC1BA5" w14:textId="3C8E3E64" w:rsidR="0025461F" w:rsidRPr="0025461F" w:rsidRDefault="003919D2" w:rsidP="0025461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0048" behindDoc="0" locked="0" layoutInCell="1" allowOverlap="1" wp14:anchorId="3A98F91B" wp14:editId="078875DC">
                <wp:simplePos x="0" y="0"/>
                <wp:positionH relativeFrom="column">
                  <wp:posOffset>5074920</wp:posOffset>
                </wp:positionH>
                <wp:positionV relativeFrom="paragraph">
                  <wp:posOffset>297180</wp:posOffset>
                </wp:positionV>
                <wp:extent cx="2994660" cy="822960"/>
                <wp:effectExtent l="0" t="0" r="15240" b="15240"/>
                <wp:wrapSquare wrapText="bothSides"/>
                <wp:docPr id="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4660" cy="822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FFA294" w14:textId="77777777" w:rsidR="00F864BA" w:rsidRDefault="00F864BA" w:rsidP="00F864BA">
                            <w:r>
                              <w:t>This is Scene 2 of the game. At the start, it will have the masking start from right to left.</w:t>
                            </w:r>
                          </w:p>
                          <w:p w14:paraId="031D7E0D" w14:textId="26033473" w:rsidR="004C42CC" w:rsidRPr="00AE7ED6" w:rsidRDefault="004C42CC" w:rsidP="004C42C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98F91B" id="_x0000_s1031" type="#_x0000_t202" style="position:absolute;margin-left:399.6pt;margin-top:23.4pt;width:235.8pt;height:64.8pt;z-index:251650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" strokecolor="black [3213]">
                <v:textbox>
                  <w:txbxContent>
                    <w:p w14:paraId="78FFA294" w14:textId="77777777" w:rsidR="00F864BA" w:rsidRDefault="00F864BA" w:rsidP="00F864BA">
                      <w:r>
                        <w:t>This is Scene 2 of the game. At the start, it will have the masking start from right to left.</w:t>
                      </w:r>
                    </w:p>
                    <w:p w14:paraId="031D7E0D" w14:textId="26033473" w:rsidR="004C42CC" w:rsidRPr="00AE7ED6" w:rsidRDefault="004C42CC" w:rsidP="004C42CC"/>
                  </w:txbxContent>
                </v:textbox>
                <w10:wrap type="square"/>
              </v:shape>
            </w:pict>
          </mc:Fallback>
        </mc:AlternateContent>
      </w:r>
      <w:r w:rsidR="00CC1088">
        <w:rPr>
          <w:noProof/>
        </w:rPr>
        <mc:AlternateContent>
          <mc:Choice Requires="wps">
            <w:drawing>
              <wp:anchor distT="45720" distB="45720" distL="114300" distR="114300" simplePos="0" relativeHeight="251632640" behindDoc="0" locked="0" layoutInCell="1" allowOverlap="1" wp14:anchorId="4A564537" wp14:editId="05411961">
                <wp:simplePos x="0" y="0"/>
                <wp:positionH relativeFrom="column">
                  <wp:posOffset>586740</wp:posOffset>
                </wp:positionH>
                <wp:positionV relativeFrom="paragraph">
                  <wp:posOffset>266700</wp:posOffset>
                </wp:positionV>
                <wp:extent cx="2994660" cy="952500"/>
                <wp:effectExtent l="0" t="0" r="15240" b="19050"/>
                <wp:wrapSquare wrapText="bothSides"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4660" cy="952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B76757" w14:textId="03F3B1E8" w:rsidR="00E85BEC" w:rsidRDefault="00CC1088" w:rsidP="00E85BEC">
                            <w:r>
                              <w:t>This is Scene 1 of the game. The staff image will pop up from the outside the box to the bottom of the screen.</w:t>
                            </w:r>
                          </w:p>
                          <w:p w14:paraId="24046680" w14:textId="77777777" w:rsidR="00E85BEC" w:rsidRDefault="00E85BEC" w:rsidP="00E85BEC"/>
                          <w:p w14:paraId="57DCF392" w14:textId="77777777" w:rsidR="00E85BEC" w:rsidRDefault="00E85BEC" w:rsidP="00E85BE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564537" id="_x0000_s1032" type="#_x0000_t202" style="position:absolute;margin-left:46.2pt;margin-top:21pt;width:235.8pt;height:75pt;z-index:2516326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" strokecolor="black [3213]">
                <v:textbox>
                  <w:txbxContent>
                    <w:p w14:paraId="71B76757" w14:textId="03F3B1E8" w:rsidR="00E85BEC" w:rsidRDefault="00CC1088" w:rsidP="00E85BEC">
                      <w:r>
                        <w:t>This is Scene 1 of the game. The staff image will pop up from the outside the box to the bottom of the screen.</w:t>
                      </w:r>
                    </w:p>
                    <w:p w14:paraId="24046680" w14:textId="77777777" w:rsidR="00E85BEC" w:rsidRDefault="00E85BEC" w:rsidP="00E85BEC"/>
                    <w:p w14:paraId="57DCF392" w14:textId="77777777" w:rsidR="00E85BEC" w:rsidRDefault="00E85BEC" w:rsidP="00E85BEC"/>
                  </w:txbxContent>
                </v:textbox>
                <w10:wrap type="square"/>
              </v:shape>
            </w:pict>
          </mc:Fallback>
        </mc:AlternateContent>
      </w:r>
    </w:p>
    <w:p w14:paraId="0C8302E9" w14:textId="5FFE5EF8" w:rsidR="0025461F" w:rsidRPr="0025461F" w:rsidRDefault="0025461F" w:rsidP="0025461F"/>
    <w:p w14:paraId="150BDBBD" w14:textId="02F9AD0B" w:rsidR="0025461F" w:rsidRPr="0025461F" w:rsidRDefault="0025461F" w:rsidP="0025461F"/>
    <w:p w14:paraId="3F702822" w14:textId="4CC06F7A" w:rsidR="0025461F" w:rsidRPr="0025461F" w:rsidRDefault="0025461F" w:rsidP="0025461F"/>
    <w:p w14:paraId="0D8184F9" w14:textId="3CD6FC47" w:rsidR="0025461F" w:rsidRPr="0025461F" w:rsidRDefault="0025461F" w:rsidP="0025461F"/>
    <w:p w14:paraId="1E9915FF" w14:textId="71EDA82F" w:rsidR="0025461F" w:rsidRPr="0025461F" w:rsidRDefault="0025461F" w:rsidP="0025461F"/>
    <w:p w14:paraId="4559F707" w14:textId="2766AD5F" w:rsidR="0025461F" w:rsidRPr="0025461F" w:rsidRDefault="0025461F" w:rsidP="0025461F"/>
    <w:p w14:paraId="47D318BF" w14:textId="17532D5F" w:rsidR="0025461F" w:rsidRDefault="00F55582" w:rsidP="0025461F">
      <w:pPr>
        <w:tabs>
          <w:tab w:val="left" w:pos="2256"/>
        </w:tabs>
      </w:pPr>
      <w:r>
        <w:rPr>
          <w:noProof/>
        </w:rPr>
        <w:lastRenderedPageBreak/>
        <w:drawing>
          <wp:anchor distT="0" distB="0" distL="114300" distR="114300" simplePos="0" relativeHeight="251690496" behindDoc="1" locked="0" layoutInCell="1" allowOverlap="1" wp14:anchorId="24CAD92A" wp14:editId="2EA67A9E">
            <wp:simplePos x="0" y="0"/>
            <wp:positionH relativeFrom="column">
              <wp:posOffset>5669280</wp:posOffset>
            </wp:positionH>
            <wp:positionV relativeFrom="paragraph">
              <wp:posOffset>99060</wp:posOffset>
            </wp:positionV>
            <wp:extent cx="2256155" cy="3657600"/>
            <wp:effectExtent l="0" t="0" r="0" b="0"/>
            <wp:wrapTight wrapText="bothSides">
              <wp:wrapPolygon edited="0">
                <wp:start x="0" y="0"/>
                <wp:lineTo x="0" y="21488"/>
                <wp:lineTo x="21339" y="21488"/>
                <wp:lineTo x="21339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56155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2824">
        <w:rPr>
          <w:noProof/>
        </w:rPr>
        <w:drawing>
          <wp:anchor distT="0" distB="0" distL="114300" distR="114300" simplePos="0" relativeHeight="251684352" behindDoc="1" locked="0" layoutInCell="1" allowOverlap="1" wp14:anchorId="1D8FC5E5" wp14:editId="1240DECE">
            <wp:simplePos x="0" y="0"/>
            <wp:positionH relativeFrom="column">
              <wp:posOffset>541020</wp:posOffset>
            </wp:positionH>
            <wp:positionV relativeFrom="paragraph">
              <wp:posOffset>11430</wp:posOffset>
            </wp:positionV>
            <wp:extent cx="2285365" cy="3749040"/>
            <wp:effectExtent l="0" t="0" r="635" b="3810"/>
            <wp:wrapTight wrapText="bothSides">
              <wp:wrapPolygon edited="0">
                <wp:start x="0" y="0"/>
                <wp:lineTo x="0" y="21512"/>
                <wp:lineTo x="21426" y="21512"/>
                <wp:lineTo x="21426" y="0"/>
                <wp:lineTo x="0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85365" cy="3749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02CA2">
        <w:rPr>
          <w:noProof/>
        </w:rPr>
        <mc:AlternateContent>
          <mc:Choice Requires="wps">
            <w:drawing>
              <wp:anchor distT="45720" distB="45720" distL="114300" distR="114300" simplePos="0" relativeHeight="251652096" behindDoc="0" locked="0" layoutInCell="1" allowOverlap="1" wp14:anchorId="146AC694" wp14:editId="06D67E7C">
                <wp:simplePos x="0" y="0"/>
                <wp:positionH relativeFrom="column">
                  <wp:posOffset>5029200</wp:posOffset>
                </wp:positionH>
                <wp:positionV relativeFrom="paragraph">
                  <wp:posOffset>15240</wp:posOffset>
                </wp:positionV>
                <wp:extent cx="419100" cy="28956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100" cy="289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42243A" w14:textId="3F5E760E" w:rsidR="00702CA2" w:rsidRDefault="00702CA2" w:rsidP="00702CA2">
                            <w:r>
                              <w:t>8</w:t>
                            </w:r>
                          </w:p>
                          <w:p w14:paraId="0E748477" w14:textId="77777777" w:rsidR="00702CA2" w:rsidRPr="00AE7ED6" w:rsidRDefault="00702CA2" w:rsidP="00702CA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6AC694" id="_x0000_s1033" type="#_x0000_t202" style="position:absolute;margin-left:396pt;margin-top:1.2pt;width:33pt;height:22.8pt;z-index:25165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" stroked="f">
                <v:textbox>
                  <w:txbxContent>
                    <w:p w14:paraId="1242243A" w14:textId="3F5E760E" w:rsidR="00702CA2" w:rsidRDefault="00702CA2" w:rsidP="00702CA2">
                      <w:r>
                        <w:t>8</w:t>
                      </w:r>
                    </w:p>
                    <w:p w14:paraId="0E748477" w14:textId="77777777" w:rsidR="00702CA2" w:rsidRPr="00AE7ED6" w:rsidRDefault="00702CA2" w:rsidP="00702CA2"/>
                  </w:txbxContent>
                </v:textbox>
                <w10:wrap type="square"/>
              </v:shape>
            </w:pict>
          </mc:Fallback>
        </mc:AlternateContent>
      </w:r>
      <w:r w:rsidR="003919D2">
        <w:rPr>
          <w:noProof/>
        </w:rPr>
        <mc:AlternateContent>
          <mc:Choice Requires="wps">
            <w:drawing>
              <wp:anchor distT="45720" distB="45720" distL="114300" distR="114300" simplePos="0" relativeHeight="251650048" behindDoc="0" locked="0" layoutInCell="1" allowOverlap="1" wp14:anchorId="1E0AB0C4" wp14:editId="4D1EF657">
                <wp:simplePos x="0" y="0"/>
                <wp:positionH relativeFrom="column">
                  <wp:posOffset>0</wp:posOffset>
                </wp:positionH>
                <wp:positionV relativeFrom="paragraph">
                  <wp:posOffset>4000500</wp:posOffset>
                </wp:positionV>
                <wp:extent cx="2994660" cy="822960"/>
                <wp:effectExtent l="0" t="0" r="15240" b="1524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4660" cy="822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23C0A3" w14:textId="01835B13" w:rsidR="003919D2" w:rsidRDefault="003919D2" w:rsidP="003919D2">
                            <w:r>
                              <w:t>This is Scene 2 of the game. The staff image will fade in</w:t>
                            </w:r>
                            <w:r w:rsidR="005E1559">
                              <w:t>.</w:t>
                            </w:r>
                          </w:p>
                          <w:p w14:paraId="3DA22793" w14:textId="77777777" w:rsidR="003919D2" w:rsidRPr="00AE7ED6" w:rsidRDefault="003919D2" w:rsidP="003919D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0AB0C4" id="_x0000_s1034" type="#_x0000_t202" style="position:absolute;margin-left:0;margin-top:315pt;width:235.8pt;height:64.8pt;z-index:2516500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" strokecolor="black [3213]">
                <v:textbox>
                  <w:txbxContent>
                    <w:p w14:paraId="7323C0A3" w14:textId="01835B13" w:rsidR="003919D2" w:rsidRDefault="003919D2" w:rsidP="003919D2">
                      <w:r>
                        <w:t>This is Scene 2 of the game. The staff image will fade in</w:t>
                      </w:r>
                      <w:r w:rsidR="005E1559">
                        <w:t>.</w:t>
                      </w:r>
                    </w:p>
                    <w:p w14:paraId="3DA22793" w14:textId="77777777" w:rsidR="003919D2" w:rsidRPr="00AE7ED6" w:rsidRDefault="003919D2" w:rsidP="003919D2"/>
                  </w:txbxContent>
                </v:textbox>
                <w10:wrap type="square"/>
              </v:shape>
            </w:pict>
          </mc:Fallback>
        </mc:AlternateContent>
      </w:r>
      <w:r w:rsidR="003919D2">
        <w:t xml:space="preserve">7 </w:t>
      </w:r>
      <w:r w:rsidR="0025461F">
        <w:tab/>
      </w:r>
    </w:p>
    <w:p w14:paraId="03BAC6B9" w14:textId="62478783" w:rsidR="008E2D6B" w:rsidRPr="008E2D6B" w:rsidRDefault="008E2D6B" w:rsidP="008E2D6B"/>
    <w:p w14:paraId="1E71404D" w14:textId="332AABF2" w:rsidR="008E2D6B" w:rsidRPr="008E2D6B" w:rsidRDefault="008E2D6B" w:rsidP="008E2D6B"/>
    <w:p w14:paraId="527B300A" w14:textId="78E7652F" w:rsidR="008E2D6B" w:rsidRPr="008E2D6B" w:rsidRDefault="008E2D6B" w:rsidP="008E2D6B"/>
    <w:p w14:paraId="163272F1" w14:textId="7060876D" w:rsidR="008E2D6B" w:rsidRPr="008E2D6B" w:rsidRDefault="008E2D6B" w:rsidP="008E2D6B"/>
    <w:p w14:paraId="76167BE2" w14:textId="74FB739E" w:rsidR="008E2D6B" w:rsidRPr="008E2D6B" w:rsidRDefault="008E2D6B" w:rsidP="008E2D6B"/>
    <w:p w14:paraId="0332D5FD" w14:textId="33C7EE01" w:rsidR="008E2D6B" w:rsidRPr="008E2D6B" w:rsidRDefault="008E2D6B" w:rsidP="008E2D6B"/>
    <w:p w14:paraId="722B2DD7" w14:textId="770C6028" w:rsidR="008E2D6B" w:rsidRPr="008E2D6B" w:rsidRDefault="008E2D6B" w:rsidP="008E2D6B"/>
    <w:p w14:paraId="4424016B" w14:textId="7DEA954B" w:rsidR="008E2D6B" w:rsidRPr="008E2D6B" w:rsidRDefault="008E2D6B" w:rsidP="008E2D6B"/>
    <w:p w14:paraId="10738EF8" w14:textId="1CDA8A5A" w:rsidR="008E2D6B" w:rsidRPr="008E2D6B" w:rsidRDefault="008E2D6B" w:rsidP="008E2D6B"/>
    <w:p w14:paraId="0E28CA87" w14:textId="4DEE4EB8" w:rsidR="008E2D6B" w:rsidRPr="008E2D6B" w:rsidRDefault="008E2D6B" w:rsidP="008E2D6B"/>
    <w:p w14:paraId="4A4ED317" w14:textId="4D0508EC" w:rsidR="008E2D6B" w:rsidRPr="008E2D6B" w:rsidRDefault="008E2D6B" w:rsidP="008E2D6B"/>
    <w:p w14:paraId="55343155" w14:textId="6D004EE8" w:rsidR="008E2D6B" w:rsidRPr="008E2D6B" w:rsidRDefault="000C1181" w:rsidP="008E2D6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1AF07B6E" wp14:editId="786622B6">
                <wp:simplePos x="0" y="0"/>
                <wp:positionH relativeFrom="column">
                  <wp:posOffset>2202180</wp:posOffset>
                </wp:positionH>
                <wp:positionV relativeFrom="paragraph">
                  <wp:posOffset>69850</wp:posOffset>
                </wp:positionV>
                <wp:extent cx="2994660" cy="967740"/>
                <wp:effectExtent l="0" t="0" r="15240" b="2286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4660" cy="9677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E9AACA" w14:textId="43D29AA4" w:rsidR="00702CA2" w:rsidRDefault="00702CA2" w:rsidP="00702CA2">
                            <w:r>
                              <w:t>This is Scene 2 of the game. The word COME TO APPLE will fade in</w:t>
                            </w:r>
                            <w:r w:rsidR="000C1181">
                              <w:t xml:space="preserve"> and</w:t>
                            </w:r>
                            <w:r w:rsidR="000C1181" w:rsidRPr="000C1181">
                              <w:t xml:space="preserve"> </w:t>
                            </w:r>
                            <w:r w:rsidR="000C1181">
                              <w:t>the word will delay for 1 sec before the word GATHER TOGETHER TO PAVE THE WAY TO INNOVATION</w:t>
                            </w:r>
                            <w:r w:rsidR="000C1181">
                              <w:t xml:space="preserve"> </w:t>
                            </w:r>
                            <w:r w:rsidR="000C1181">
                              <w:t>appear</w:t>
                            </w:r>
                            <w:r w:rsidR="000C1181">
                              <w:t>.</w:t>
                            </w:r>
                          </w:p>
                          <w:p w14:paraId="3F49BE61" w14:textId="77777777" w:rsidR="00702CA2" w:rsidRPr="00AE7ED6" w:rsidRDefault="00702CA2" w:rsidP="00702CA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F07B6E" id="_x0000_s1035" type="#_x0000_t202" style="position:absolute;margin-left:173.4pt;margin-top:5.5pt;width:235.8pt;height:76.2pt;z-index:25165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" strokecolor="black [3213]">
                <v:textbox>
                  <w:txbxContent>
                    <w:p w14:paraId="20E9AACA" w14:textId="43D29AA4" w:rsidR="00702CA2" w:rsidRDefault="00702CA2" w:rsidP="00702CA2">
                      <w:r>
                        <w:t>This is Scene 2 of the game. The word COME TO APPLE will fade in</w:t>
                      </w:r>
                      <w:r w:rsidR="000C1181">
                        <w:t xml:space="preserve"> and</w:t>
                      </w:r>
                      <w:r w:rsidR="000C1181" w:rsidRPr="000C1181">
                        <w:t xml:space="preserve"> </w:t>
                      </w:r>
                      <w:r w:rsidR="000C1181">
                        <w:t>the word will delay for 1 sec before the word GATHER TOGETHER TO PAVE THE WAY TO INNOVATION</w:t>
                      </w:r>
                      <w:r w:rsidR="000C1181">
                        <w:t xml:space="preserve"> </w:t>
                      </w:r>
                      <w:r w:rsidR="000C1181">
                        <w:t>appear</w:t>
                      </w:r>
                      <w:r w:rsidR="000C1181">
                        <w:t>.</w:t>
                      </w:r>
                    </w:p>
                    <w:p w14:paraId="3F49BE61" w14:textId="77777777" w:rsidR="00702CA2" w:rsidRPr="00AE7ED6" w:rsidRDefault="00702CA2" w:rsidP="00702CA2"/>
                  </w:txbxContent>
                </v:textbox>
                <w10:wrap type="square"/>
              </v:shape>
            </w:pict>
          </mc:Fallback>
        </mc:AlternateContent>
      </w:r>
    </w:p>
    <w:p w14:paraId="3BEDE661" w14:textId="30ABF187" w:rsidR="008E2D6B" w:rsidRPr="008E2D6B" w:rsidRDefault="008E2D6B" w:rsidP="008E2D6B"/>
    <w:p w14:paraId="4F5D9D29" w14:textId="556314EC" w:rsidR="008E2D6B" w:rsidRDefault="008E2D6B" w:rsidP="008E2D6B">
      <w:pPr>
        <w:jc w:val="center"/>
      </w:pPr>
    </w:p>
    <w:p w14:paraId="55267235" w14:textId="3EF8383E" w:rsidR="008E2D6B" w:rsidRDefault="008E2D6B" w:rsidP="008E2D6B">
      <w:pPr>
        <w:jc w:val="center"/>
      </w:pPr>
    </w:p>
    <w:p w14:paraId="539265F5" w14:textId="325E5420" w:rsidR="008E2D6B" w:rsidRDefault="008E2D6B" w:rsidP="008E2D6B">
      <w:pPr>
        <w:jc w:val="center"/>
      </w:pPr>
    </w:p>
    <w:p w14:paraId="67CE2D95" w14:textId="6BB7A4C9" w:rsidR="008E2D6B" w:rsidRDefault="008E2D6B" w:rsidP="008E2D6B">
      <w:pPr>
        <w:jc w:val="center"/>
      </w:pPr>
    </w:p>
    <w:p w14:paraId="7F39B64A" w14:textId="179010BA" w:rsidR="008E2D6B" w:rsidRDefault="008E2D6B" w:rsidP="008E2D6B">
      <w:pPr>
        <w:jc w:val="center"/>
      </w:pPr>
    </w:p>
    <w:p w14:paraId="4CCE5B37" w14:textId="675ED7BB" w:rsidR="008E2D6B" w:rsidRPr="008E2D6B" w:rsidRDefault="002C3D44" w:rsidP="008E2D6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6698A3B" wp14:editId="22865166">
                <wp:simplePos x="0" y="0"/>
                <wp:positionH relativeFrom="column">
                  <wp:posOffset>60960</wp:posOffset>
                </wp:positionH>
                <wp:positionV relativeFrom="paragraph">
                  <wp:posOffset>4294505</wp:posOffset>
                </wp:positionV>
                <wp:extent cx="2994660" cy="1158240"/>
                <wp:effectExtent l="0" t="0" r="15240" b="2286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4660" cy="1158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7BD13F" w14:textId="5137EE8B" w:rsidR="008E2D6B" w:rsidRDefault="008E2D6B" w:rsidP="008E2D6B">
                            <w:r>
                              <w:t>This is Scene 2 of the game. The word GATHER TOGETHER TO PAVE THE WAY TO INNOVATION will fade i</w:t>
                            </w:r>
                            <w:r w:rsidR="002C3D44">
                              <w:t xml:space="preserve">n and </w:t>
                            </w:r>
                            <w:r w:rsidR="002C3D44">
                              <w:t xml:space="preserve">the word will delay for 1 sec before the </w:t>
                            </w:r>
                            <w:r w:rsidR="002C3D44">
                              <w:t xml:space="preserve">button CLICK HERE </w:t>
                            </w:r>
                            <w:r w:rsidR="002C3D44">
                              <w:t>appear</w:t>
                            </w:r>
                            <w:r w:rsidR="002C3D44">
                              <w:t>.</w:t>
                            </w:r>
                          </w:p>
                          <w:p w14:paraId="0217322F" w14:textId="77777777" w:rsidR="008E2D6B" w:rsidRPr="00AE7ED6" w:rsidRDefault="008E2D6B" w:rsidP="008E2D6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698A3B" id="_x0000_s1036" type="#_x0000_t202" style="position:absolute;margin-left:4.8pt;margin-top:338.15pt;width:235.8pt;height:91.2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" strokecolor="black [3213]">
                <v:textbox>
                  <w:txbxContent>
                    <w:p w14:paraId="2D7BD13F" w14:textId="5137EE8B" w:rsidR="008E2D6B" w:rsidRDefault="008E2D6B" w:rsidP="008E2D6B">
                      <w:r>
                        <w:t>This is Scene 2 of the game. The word GATHER TOGETHER TO PAVE THE WAY TO INNOVATION will fade i</w:t>
                      </w:r>
                      <w:r w:rsidR="002C3D44">
                        <w:t xml:space="preserve">n and </w:t>
                      </w:r>
                      <w:r w:rsidR="002C3D44">
                        <w:t xml:space="preserve">the word will delay for 1 sec before the </w:t>
                      </w:r>
                      <w:r w:rsidR="002C3D44">
                        <w:t xml:space="preserve">button CLICK HERE </w:t>
                      </w:r>
                      <w:r w:rsidR="002C3D44">
                        <w:t>appear</w:t>
                      </w:r>
                      <w:r w:rsidR="002C3D44">
                        <w:t>.</w:t>
                      </w:r>
                    </w:p>
                    <w:p w14:paraId="0217322F" w14:textId="77777777" w:rsidR="008E2D6B" w:rsidRPr="00AE7ED6" w:rsidRDefault="008E2D6B" w:rsidP="008E2D6B"/>
                  </w:txbxContent>
                </v:textbox>
                <w10:wrap type="square"/>
              </v:shape>
            </w:pict>
          </mc:Fallback>
        </mc:AlternateContent>
      </w:r>
      <w:r w:rsidR="00BD5845">
        <w:rPr>
          <w:noProof/>
        </w:rPr>
        <w:drawing>
          <wp:anchor distT="0" distB="0" distL="114300" distR="114300" simplePos="0" relativeHeight="251664384" behindDoc="1" locked="0" layoutInCell="1" allowOverlap="1" wp14:anchorId="086F19BB" wp14:editId="26B0119A">
            <wp:simplePos x="0" y="0"/>
            <wp:positionH relativeFrom="column">
              <wp:posOffset>5821045</wp:posOffset>
            </wp:positionH>
            <wp:positionV relativeFrom="paragraph">
              <wp:posOffset>141605</wp:posOffset>
            </wp:positionV>
            <wp:extent cx="2339340" cy="3756660"/>
            <wp:effectExtent l="0" t="0" r="3810" b="0"/>
            <wp:wrapTight wrapText="bothSides">
              <wp:wrapPolygon edited="0">
                <wp:start x="0" y="0"/>
                <wp:lineTo x="0" y="21469"/>
                <wp:lineTo x="21459" y="21469"/>
                <wp:lineTo x="21459" y="0"/>
                <wp:lineTo x="0" y="0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39340" cy="3756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6A31">
        <w:rPr>
          <w:noProof/>
        </w:rPr>
        <w:drawing>
          <wp:anchor distT="0" distB="0" distL="114300" distR="114300" simplePos="0" relativeHeight="251656192" behindDoc="1" locked="0" layoutInCell="1" allowOverlap="1" wp14:anchorId="67F8A73F" wp14:editId="6C7A5868">
            <wp:simplePos x="0" y="0"/>
            <wp:positionH relativeFrom="column">
              <wp:posOffset>403860</wp:posOffset>
            </wp:positionH>
            <wp:positionV relativeFrom="paragraph">
              <wp:posOffset>12065</wp:posOffset>
            </wp:positionV>
            <wp:extent cx="2446020" cy="3997325"/>
            <wp:effectExtent l="0" t="0" r="0" b="3175"/>
            <wp:wrapTight wrapText="bothSides">
              <wp:wrapPolygon edited="0">
                <wp:start x="0" y="0"/>
                <wp:lineTo x="0" y="21514"/>
                <wp:lineTo x="21364" y="21514"/>
                <wp:lineTo x="21364" y="0"/>
                <wp:lineTo x="0" y="0"/>
              </wp:wrapPolygon>
            </wp:wrapTight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46020" cy="3997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6372"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6849451F" wp14:editId="2852CF42">
                <wp:simplePos x="0" y="0"/>
                <wp:positionH relativeFrom="column">
                  <wp:posOffset>5364480</wp:posOffset>
                </wp:positionH>
                <wp:positionV relativeFrom="paragraph">
                  <wp:posOffset>4218305</wp:posOffset>
                </wp:positionV>
                <wp:extent cx="2994660" cy="1005840"/>
                <wp:effectExtent l="0" t="0" r="15240" b="2286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94660" cy="10058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F38F4C" w14:textId="3CA4FE78" w:rsidR="00806372" w:rsidRPr="00AE7ED6" w:rsidRDefault="00806372" w:rsidP="00806372">
                            <w:r>
                              <w:t>This is Scene 2 of the game. The button CLICK HERE will fade in and the button will link to the Job at Apple websit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49451F" id="_x0000_s1037" type="#_x0000_t202" style="position:absolute;margin-left:422.4pt;margin-top:332.15pt;width:235.8pt;height:79.2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" strokecolor="black [3213]">
                <v:textbox>
                  <w:txbxContent>
                    <w:p w14:paraId="54F38F4C" w14:textId="3CA4FE78" w:rsidR="00806372" w:rsidRPr="00AE7ED6" w:rsidRDefault="00806372" w:rsidP="00806372">
                      <w:r>
                        <w:t>This is Scene 2 of the game. The button CLICK HERE will fade in and the button will link to the Job at Apple website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13AB9"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4FF5ABF0" wp14:editId="17C41880">
                <wp:simplePos x="0" y="0"/>
                <wp:positionH relativeFrom="column">
                  <wp:posOffset>5158740</wp:posOffset>
                </wp:positionH>
                <wp:positionV relativeFrom="paragraph">
                  <wp:posOffset>12065</wp:posOffset>
                </wp:positionV>
                <wp:extent cx="403860" cy="342900"/>
                <wp:effectExtent l="0" t="0" r="0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386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E0AFD7" w14:textId="29DF7D7A" w:rsidR="00313AB9" w:rsidRDefault="00313AB9" w:rsidP="00313AB9">
                            <w:r>
                              <w:t>10.</w:t>
                            </w:r>
                          </w:p>
                          <w:p w14:paraId="37C68A32" w14:textId="77777777" w:rsidR="00313AB9" w:rsidRPr="00AE7ED6" w:rsidRDefault="00313AB9" w:rsidP="00313AB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F5ABF0" id="_x0000_s1038" type="#_x0000_t202" style="position:absolute;margin-left:406.2pt;margin-top:.95pt;width:31.8pt;height:27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" stroked="f">
                <v:textbox>
                  <w:txbxContent>
                    <w:p w14:paraId="25E0AFD7" w14:textId="29DF7D7A" w:rsidR="00313AB9" w:rsidRDefault="00313AB9" w:rsidP="00313AB9">
                      <w:r>
                        <w:t>10.</w:t>
                      </w:r>
                    </w:p>
                    <w:p w14:paraId="37C68A32" w14:textId="77777777" w:rsidR="00313AB9" w:rsidRPr="00AE7ED6" w:rsidRDefault="00313AB9" w:rsidP="00313AB9"/>
                  </w:txbxContent>
                </v:textbox>
                <w10:wrap type="square"/>
              </v:shape>
            </w:pict>
          </mc:Fallback>
        </mc:AlternateContent>
      </w:r>
      <w:r w:rsidR="008E2D6B">
        <w:t xml:space="preserve">9. </w:t>
      </w:r>
    </w:p>
    <w:sectPr w:rsidR="008E2D6B" w:rsidRPr="008E2D6B" w:rsidSect="00EB1840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B177CE" w14:textId="77777777" w:rsidR="00B166E5" w:rsidRDefault="00B166E5" w:rsidP="00EB1840">
      <w:pPr>
        <w:spacing w:after="0" w:line="240" w:lineRule="auto"/>
      </w:pPr>
      <w:r>
        <w:separator/>
      </w:r>
    </w:p>
  </w:endnote>
  <w:endnote w:type="continuationSeparator" w:id="0">
    <w:p w14:paraId="486B407E" w14:textId="77777777" w:rsidR="00B166E5" w:rsidRDefault="00B166E5" w:rsidP="00EB18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7DB5A7" w14:textId="77777777" w:rsidR="00B95E33" w:rsidRDefault="00B95E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42A57" w14:textId="77777777" w:rsidR="00B95E33" w:rsidRDefault="00B95E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76B787" w14:textId="77777777" w:rsidR="00B95E33" w:rsidRDefault="00B95E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560974" w14:textId="77777777" w:rsidR="00B166E5" w:rsidRDefault="00B166E5" w:rsidP="00EB1840">
      <w:pPr>
        <w:spacing w:after="0" w:line="240" w:lineRule="auto"/>
      </w:pPr>
      <w:r>
        <w:separator/>
      </w:r>
    </w:p>
  </w:footnote>
  <w:footnote w:type="continuationSeparator" w:id="0">
    <w:p w14:paraId="5856038C" w14:textId="77777777" w:rsidR="00B166E5" w:rsidRDefault="00B166E5" w:rsidP="00EB18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87A7E1" w14:textId="77777777" w:rsidR="00B95E33" w:rsidRDefault="00B95E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BA4984" w14:textId="5B75E68F" w:rsidR="00EB1840" w:rsidRDefault="00EB1840">
    <w:pPr>
      <w:pStyle w:val="Header"/>
    </w:pPr>
    <w:r>
      <w:t>Storyboard – &lt;</w:t>
    </w:r>
    <w:r w:rsidR="00B95E33">
      <w:t xml:space="preserve">Apple </w:t>
    </w:r>
    <w:r w:rsidR="00F042DA">
      <w:t>Job</w:t>
    </w:r>
    <w:r>
      <w:t>&gt;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A6649D" w14:textId="77777777" w:rsidR="00B95E33" w:rsidRDefault="00B95E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C0047A"/>
    <w:multiLevelType w:val="hybridMultilevel"/>
    <w:tmpl w:val="FF60BC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jE2MzYwNjE3MjFQ0lEKTi0uzszPAykwqQUAJIhn9SwAAAA="/>
  </w:docVars>
  <w:rsids>
    <w:rsidRoot w:val="00EB1840"/>
    <w:rsid w:val="00007C14"/>
    <w:rsid w:val="00027727"/>
    <w:rsid w:val="0003059A"/>
    <w:rsid w:val="000450A2"/>
    <w:rsid w:val="000771C7"/>
    <w:rsid w:val="00090428"/>
    <w:rsid w:val="000A3C82"/>
    <w:rsid w:val="000C1181"/>
    <w:rsid w:val="000C193E"/>
    <w:rsid w:val="000D0431"/>
    <w:rsid w:val="000E1010"/>
    <w:rsid w:val="000E37C1"/>
    <w:rsid w:val="001260EB"/>
    <w:rsid w:val="00144B63"/>
    <w:rsid w:val="001610C1"/>
    <w:rsid w:val="001720AE"/>
    <w:rsid w:val="001727ED"/>
    <w:rsid w:val="00202776"/>
    <w:rsid w:val="0025461F"/>
    <w:rsid w:val="002715A3"/>
    <w:rsid w:val="002B3D86"/>
    <w:rsid w:val="002C3D44"/>
    <w:rsid w:val="002D162D"/>
    <w:rsid w:val="002F6A42"/>
    <w:rsid w:val="00313AB9"/>
    <w:rsid w:val="00335676"/>
    <w:rsid w:val="00344AE3"/>
    <w:rsid w:val="003919D2"/>
    <w:rsid w:val="003D1DF9"/>
    <w:rsid w:val="003E027C"/>
    <w:rsid w:val="00410424"/>
    <w:rsid w:val="00443DE2"/>
    <w:rsid w:val="0044403F"/>
    <w:rsid w:val="00460727"/>
    <w:rsid w:val="004938F8"/>
    <w:rsid w:val="00496F5F"/>
    <w:rsid w:val="004C42CC"/>
    <w:rsid w:val="00505C15"/>
    <w:rsid w:val="00517B13"/>
    <w:rsid w:val="0052041C"/>
    <w:rsid w:val="005274B1"/>
    <w:rsid w:val="005A018F"/>
    <w:rsid w:val="005E1559"/>
    <w:rsid w:val="006043D2"/>
    <w:rsid w:val="00674B10"/>
    <w:rsid w:val="006B672B"/>
    <w:rsid w:val="006C7A2A"/>
    <w:rsid w:val="006E624A"/>
    <w:rsid w:val="006F79BA"/>
    <w:rsid w:val="00702CA2"/>
    <w:rsid w:val="00730F99"/>
    <w:rsid w:val="007423B8"/>
    <w:rsid w:val="00753A4A"/>
    <w:rsid w:val="0076000D"/>
    <w:rsid w:val="00773687"/>
    <w:rsid w:val="00792CA6"/>
    <w:rsid w:val="007D7887"/>
    <w:rsid w:val="007E2E0A"/>
    <w:rsid w:val="007F28DE"/>
    <w:rsid w:val="00806372"/>
    <w:rsid w:val="00880297"/>
    <w:rsid w:val="00890DFA"/>
    <w:rsid w:val="008E2D6B"/>
    <w:rsid w:val="00905EA9"/>
    <w:rsid w:val="00932E1F"/>
    <w:rsid w:val="009E4B3C"/>
    <w:rsid w:val="009E6A31"/>
    <w:rsid w:val="009F1603"/>
    <w:rsid w:val="00A02824"/>
    <w:rsid w:val="00A0665E"/>
    <w:rsid w:val="00A56390"/>
    <w:rsid w:val="00A621D7"/>
    <w:rsid w:val="00AE7ED6"/>
    <w:rsid w:val="00B075C7"/>
    <w:rsid w:val="00B166E5"/>
    <w:rsid w:val="00B24C8F"/>
    <w:rsid w:val="00B26569"/>
    <w:rsid w:val="00B51568"/>
    <w:rsid w:val="00B70A08"/>
    <w:rsid w:val="00B95E33"/>
    <w:rsid w:val="00BA793B"/>
    <w:rsid w:val="00BD2349"/>
    <w:rsid w:val="00BD365E"/>
    <w:rsid w:val="00BD5845"/>
    <w:rsid w:val="00C242B2"/>
    <w:rsid w:val="00CC1088"/>
    <w:rsid w:val="00CC3DCB"/>
    <w:rsid w:val="00D30657"/>
    <w:rsid w:val="00D612B5"/>
    <w:rsid w:val="00D72E39"/>
    <w:rsid w:val="00DE60C1"/>
    <w:rsid w:val="00E03ACD"/>
    <w:rsid w:val="00E20E94"/>
    <w:rsid w:val="00E85BEC"/>
    <w:rsid w:val="00EB1840"/>
    <w:rsid w:val="00EC1367"/>
    <w:rsid w:val="00F042DA"/>
    <w:rsid w:val="00F2143B"/>
    <w:rsid w:val="00F50049"/>
    <w:rsid w:val="00F541D3"/>
    <w:rsid w:val="00F55582"/>
    <w:rsid w:val="00F7093D"/>
    <w:rsid w:val="00F864BA"/>
    <w:rsid w:val="00FE0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861F28E"/>
  <w15:docId w15:val="{A57EBC03-8294-40BF-A0DD-E3203F57E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B18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B18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184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B18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1840"/>
  </w:style>
  <w:style w:type="paragraph" w:styleId="Footer">
    <w:name w:val="footer"/>
    <w:basedOn w:val="Normal"/>
    <w:link w:val="FooterChar"/>
    <w:uiPriority w:val="99"/>
    <w:unhideWhenUsed/>
    <w:rsid w:val="00EB18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1840"/>
  </w:style>
  <w:style w:type="paragraph" w:styleId="ListParagraph">
    <w:name w:val="List Paragraph"/>
    <w:basedOn w:val="Normal"/>
    <w:uiPriority w:val="34"/>
    <w:qFormat/>
    <w:rsid w:val="004104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5</Pages>
  <Words>54</Words>
  <Characters>31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k Ziheng</dc:creator>
  <cp:lastModifiedBy>CHEE BO YU</cp:lastModifiedBy>
  <cp:revision>98</cp:revision>
  <dcterms:created xsi:type="dcterms:W3CDTF">2019-04-22T01:54:00Z</dcterms:created>
  <dcterms:modified xsi:type="dcterms:W3CDTF">2020-11-10T12:44:00Z</dcterms:modified>
</cp:coreProperties>
</file>